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36C4D0" w14:textId="278FD3B7" w:rsidR="001F1A37" w:rsidRDefault="001F1A37">
      <w:hyperlink r:id="rId4" w:history="1">
        <w:r w:rsidRPr="00E82732">
          <w:rPr>
            <w:rStyle w:val="Hyperlink"/>
          </w:rPr>
          <w:t>https://www.ted.com/talks/mick_cornett_how_an_obese_town_lost_a_million_pounds</w:t>
        </w:r>
      </w:hyperlink>
    </w:p>
    <w:p w14:paraId="2B547EC6" w14:textId="5DEE7F25" w:rsidR="001F1A37" w:rsidRDefault="001F1A37"/>
    <w:p w14:paraId="219091B9" w14:textId="0A6B6EDF" w:rsidR="001F1A37" w:rsidRDefault="001F1A37">
      <w:r>
        <w:t>TED TALK ON OBESITY</w:t>
      </w:r>
    </w:p>
    <w:sectPr w:rsidR="001F1A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BRKm5ibmxoYmlko6SsGpxcWZ+XkgBYa1APZn08wsAAAA"/>
  </w:docVars>
  <w:rsids>
    <w:rsidRoot w:val="001F1A37"/>
    <w:rsid w:val="001F1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E1D98"/>
  <w15:chartTrackingRefBased/>
  <w15:docId w15:val="{CA005B1B-EAA1-455B-9E94-E3E31AAC8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1A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1A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ted.com/talks/mick_cornett_how_an_obese_town_lost_a_million_poun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passa</dc:creator>
  <cp:keywords/>
  <dc:description/>
  <cp:lastModifiedBy>Akpassa</cp:lastModifiedBy>
  <cp:revision>1</cp:revision>
  <dcterms:created xsi:type="dcterms:W3CDTF">2020-07-08T03:26:00Z</dcterms:created>
  <dcterms:modified xsi:type="dcterms:W3CDTF">2020-07-08T03:28:00Z</dcterms:modified>
</cp:coreProperties>
</file>